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A5951A" w14:textId="77777777" w:rsidR="004E1348" w:rsidRDefault="004E1348" w:rsidP="00443A59">
      <w:pPr>
        <w:pStyle w:val="Heading2"/>
        <w:spacing w:before="0"/>
        <w:rPr>
          <w:rFonts w:eastAsia="Times"/>
          <w:lang w:val="en-US"/>
        </w:rPr>
      </w:pPr>
    </w:p>
    <w:p w14:paraId="2955E169" w14:textId="77777777" w:rsidR="004E1348" w:rsidRDefault="004E1348" w:rsidP="00443A59">
      <w:pPr>
        <w:pStyle w:val="Heading2"/>
        <w:spacing w:before="0"/>
        <w:rPr>
          <w:rFonts w:eastAsia="Times"/>
          <w:lang w:val="en-US"/>
        </w:rPr>
      </w:pPr>
    </w:p>
    <w:p w14:paraId="5EB54040" w14:textId="73F4D691" w:rsidR="002335EC" w:rsidRPr="004E1348" w:rsidRDefault="004E1348" w:rsidP="00443A59">
      <w:pPr>
        <w:pStyle w:val="Heading2"/>
        <w:spacing w:before="0"/>
        <w:rPr>
          <w:rFonts w:eastAsia="Times"/>
          <w:lang w:val="en-US"/>
        </w:rPr>
      </w:pPr>
      <w:r>
        <w:rPr>
          <w:rFonts w:eastAsia="Times"/>
          <w:lang w:val="en-US"/>
        </w:rPr>
        <w:t>Screenwest</w:t>
      </w:r>
      <w:r w:rsidR="004D1E62">
        <w:rPr>
          <w:rFonts w:eastAsia="Times"/>
          <w:lang w:val="en-US"/>
        </w:rPr>
        <w:t xml:space="preserve"> </w:t>
      </w:r>
      <w:r>
        <w:rPr>
          <w:rFonts w:eastAsia="Times"/>
          <w:lang w:val="en-US"/>
        </w:rPr>
        <w:t>Acquittal</w:t>
      </w:r>
      <w:r w:rsidR="004D1E62">
        <w:rPr>
          <w:rFonts w:eastAsia="Times"/>
          <w:lang w:val="en-US"/>
        </w:rPr>
        <w:t xml:space="preserve"> </w:t>
      </w:r>
      <w:r>
        <w:rPr>
          <w:rFonts w:eastAsia="Times"/>
          <w:lang w:val="en-US"/>
        </w:rPr>
        <w:t xml:space="preserve">Form: </w:t>
      </w:r>
      <w:r w:rsidR="00AD18FC">
        <w:rPr>
          <w:rFonts w:eastAsia="Times"/>
          <w:lang w:val="en-US"/>
        </w:rPr>
        <w:t>Crew</w:t>
      </w:r>
      <w:r w:rsidR="002335EC">
        <w:rPr>
          <w:rFonts w:eastAsia="Times"/>
          <w:lang w:val="en-US"/>
        </w:rPr>
        <w:t xml:space="preserve"> </w:t>
      </w:r>
      <w:r>
        <w:rPr>
          <w:rFonts w:eastAsia="Times"/>
          <w:lang w:val="en-US"/>
        </w:rPr>
        <w:t>Attachment</w:t>
      </w:r>
      <w:r w:rsidR="002335EC" w:rsidRPr="002E5BF6">
        <w:rPr>
          <w:rFonts w:eastAsia="Times"/>
          <w:lang w:val="en-US"/>
        </w:rPr>
        <w:t xml:space="preserve"> </w:t>
      </w:r>
    </w:p>
    <w:p w14:paraId="6A6EBF8C" w14:textId="77777777" w:rsidR="004D1E62" w:rsidRDefault="004D1E62" w:rsidP="002335EC">
      <w:pPr>
        <w:rPr>
          <w:rFonts w:eastAsia="Times"/>
          <w:b/>
          <w:sz w:val="22"/>
          <w:szCs w:val="22"/>
          <w:lang w:val="en-US"/>
        </w:rPr>
      </w:pPr>
      <w:r>
        <w:rPr>
          <w:rFonts w:eastAsia="Times"/>
          <w:b/>
          <w:sz w:val="22"/>
          <w:szCs w:val="22"/>
          <w:lang w:val="en-US"/>
        </w:rPr>
        <w:t xml:space="preserve">To be completed by the </w:t>
      </w:r>
      <w:r w:rsidRPr="004D1E62">
        <w:rPr>
          <w:rFonts w:eastAsia="Times"/>
          <w:b/>
          <w:sz w:val="24"/>
          <w:lang w:val="en-US"/>
        </w:rPr>
        <w:t>ATTACHMENT</w:t>
      </w:r>
      <w:r>
        <w:rPr>
          <w:rFonts w:eastAsia="Times"/>
          <w:b/>
          <w:sz w:val="22"/>
          <w:szCs w:val="22"/>
          <w:lang w:val="en-US"/>
        </w:rPr>
        <w:t>.</w:t>
      </w:r>
    </w:p>
    <w:p w14:paraId="35B75812" w14:textId="77777777" w:rsidR="002335EC" w:rsidRPr="00443A59" w:rsidRDefault="002335EC" w:rsidP="002335EC">
      <w:pPr>
        <w:rPr>
          <w:rFonts w:eastAsia="Times"/>
          <w:b/>
          <w:i/>
          <w:sz w:val="24"/>
          <w:lang w:val="en-US"/>
        </w:rPr>
      </w:pPr>
      <w:r w:rsidRPr="00443A59">
        <w:rPr>
          <w:rFonts w:eastAsia="Times"/>
          <w:b/>
          <w:i/>
          <w:sz w:val="24"/>
          <w:lang w:val="en-US"/>
        </w:rPr>
        <w:t xml:space="preserve">THIS REPORT IS IN </w:t>
      </w:r>
      <w:r w:rsidRPr="00443A59">
        <w:rPr>
          <w:rFonts w:eastAsia="Times"/>
          <w:b/>
          <w:i/>
          <w:sz w:val="24"/>
          <w:u w:val="single"/>
          <w:lang w:val="en-US"/>
        </w:rPr>
        <w:t>CONFIDENCE.</w:t>
      </w:r>
    </w:p>
    <w:p w14:paraId="55BA67D4" w14:textId="77777777" w:rsidR="00392DA6" w:rsidRPr="004D1E62" w:rsidRDefault="005175FB" w:rsidP="00392DA6">
      <w:pPr>
        <w:spacing w:before="0"/>
        <w:rPr>
          <w:sz w:val="24"/>
        </w:rPr>
      </w:pPr>
      <w:r w:rsidRPr="004D1E62">
        <w:rPr>
          <w:sz w:val="24"/>
        </w:rPr>
        <w:t>Please attach this form as the cover sheet to your Narration Report.</w:t>
      </w:r>
    </w:p>
    <w:p w14:paraId="6B2E202E" w14:textId="77777777" w:rsidR="00ED451F" w:rsidRPr="004D1E62" w:rsidRDefault="00ED451F" w:rsidP="00392DA6">
      <w:pPr>
        <w:spacing w:before="0"/>
        <w:rPr>
          <w:sz w:val="24"/>
        </w:rPr>
      </w:pPr>
    </w:p>
    <w:tbl>
      <w:tblPr>
        <w:tblW w:w="91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900"/>
        <w:gridCol w:w="2700"/>
        <w:gridCol w:w="540"/>
        <w:gridCol w:w="2160"/>
      </w:tblGrid>
      <w:tr w:rsidR="004E1348" w:rsidRPr="004E1348" w14:paraId="799D3C3D" w14:textId="77777777" w:rsidTr="004E1348">
        <w:trPr>
          <w:trHeight w:val="278"/>
        </w:trPr>
        <w:tc>
          <w:tcPr>
            <w:tcW w:w="9180" w:type="dxa"/>
            <w:gridSpan w:val="5"/>
            <w:shd w:val="clear" w:color="auto" w:fill="auto"/>
            <w:vAlign w:val="bottom"/>
          </w:tcPr>
          <w:p w14:paraId="639581B1" w14:textId="77777777" w:rsidR="00080EB2" w:rsidRPr="004E1348" w:rsidRDefault="004E1348" w:rsidP="004E1348">
            <w:pPr>
              <w:autoSpaceDE w:val="0"/>
              <w:autoSpaceDN w:val="0"/>
              <w:adjustRightInd w:val="0"/>
              <w:spacing w:before="60" w:after="60"/>
              <w:outlineLvl w:val="0"/>
              <w:rPr>
                <w:rFonts w:cs="Arial"/>
                <w:sz w:val="24"/>
                <w:lang w:eastAsia="en-AU"/>
              </w:rPr>
            </w:pPr>
            <w:r>
              <w:rPr>
                <w:rFonts w:cs="Arial"/>
                <w:b/>
                <w:bCs/>
                <w:sz w:val="24"/>
                <w:lang w:eastAsia="en-AU"/>
              </w:rPr>
              <w:t>Attachment</w:t>
            </w:r>
            <w:r w:rsidR="00080EB2" w:rsidRPr="004E1348">
              <w:rPr>
                <w:rFonts w:cs="Arial"/>
                <w:b/>
                <w:bCs/>
                <w:sz w:val="24"/>
                <w:lang w:eastAsia="en-AU"/>
              </w:rPr>
              <w:t xml:space="preserve"> </w:t>
            </w:r>
            <w:r>
              <w:rPr>
                <w:rFonts w:cs="Arial"/>
                <w:b/>
                <w:bCs/>
                <w:sz w:val="24"/>
                <w:lang w:eastAsia="en-AU"/>
              </w:rPr>
              <w:t>Details</w:t>
            </w:r>
            <w:r w:rsidR="00080EB2" w:rsidRPr="004E1348">
              <w:rPr>
                <w:rFonts w:cs="Arial"/>
                <w:b/>
                <w:bCs/>
                <w:sz w:val="24"/>
                <w:lang w:eastAsia="en-AU"/>
              </w:rPr>
              <w:t xml:space="preserve"> </w:t>
            </w:r>
          </w:p>
        </w:tc>
      </w:tr>
      <w:tr w:rsidR="00080EB2" w:rsidRPr="004D1E62" w14:paraId="7B218A9C" w14:textId="77777777" w:rsidTr="004A5334">
        <w:trPr>
          <w:trHeight w:val="267"/>
        </w:trPr>
        <w:tc>
          <w:tcPr>
            <w:tcW w:w="2880" w:type="dxa"/>
          </w:tcPr>
          <w:p w14:paraId="201CE14E" w14:textId="77777777" w:rsidR="00080EB2" w:rsidRPr="004D1E62" w:rsidRDefault="008766E9" w:rsidP="00B665CC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24"/>
                <w:lang w:eastAsia="en-AU"/>
              </w:rPr>
            </w:pPr>
            <w:r w:rsidRPr="004D1E62">
              <w:rPr>
                <w:rFonts w:cs="Arial"/>
                <w:b/>
                <w:color w:val="000000"/>
                <w:sz w:val="24"/>
                <w:lang w:eastAsia="en-AU"/>
              </w:rPr>
              <w:t>Name</w:t>
            </w:r>
          </w:p>
        </w:tc>
        <w:tc>
          <w:tcPr>
            <w:tcW w:w="6300" w:type="dxa"/>
            <w:gridSpan w:val="4"/>
            <w:vAlign w:val="bottom"/>
          </w:tcPr>
          <w:p w14:paraId="0EFC2B9B" w14:textId="77777777" w:rsidR="00080EB2" w:rsidRPr="004D1E62" w:rsidRDefault="00080EB2" w:rsidP="00B665CC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4"/>
                <w:lang w:eastAsia="en-AU"/>
              </w:rPr>
            </w:pPr>
          </w:p>
        </w:tc>
      </w:tr>
      <w:tr w:rsidR="00080EB2" w:rsidRPr="004D1E62" w14:paraId="09DACD85" w14:textId="77777777" w:rsidTr="004A5334">
        <w:trPr>
          <w:trHeight w:val="267"/>
        </w:trPr>
        <w:tc>
          <w:tcPr>
            <w:tcW w:w="2880" w:type="dxa"/>
          </w:tcPr>
          <w:p w14:paraId="50CF7071" w14:textId="77777777" w:rsidR="00080EB2" w:rsidRPr="004D1E62" w:rsidRDefault="00AD2BB7" w:rsidP="00B665CC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24"/>
                <w:lang w:eastAsia="en-AU"/>
              </w:rPr>
            </w:pPr>
            <w:r w:rsidRPr="004D1E62">
              <w:rPr>
                <w:rFonts w:cs="Arial"/>
                <w:b/>
                <w:color w:val="000000"/>
                <w:sz w:val="24"/>
                <w:lang w:eastAsia="en-AU"/>
              </w:rPr>
              <w:t>Production C</w:t>
            </w:r>
            <w:r w:rsidR="008766E9" w:rsidRPr="004D1E62">
              <w:rPr>
                <w:rFonts w:cs="Arial"/>
                <w:b/>
                <w:color w:val="000000"/>
                <w:sz w:val="24"/>
                <w:lang w:eastAsia="en-AU"/>
              </w:rPr>
              <w:t>ompany</w:t>
            </w:r>
          </w:p>
        </w:tc>
        <w:tc>
          <w:tcPr>
            <w:tcW w:w="6300" w:type="dxa"/>
            <w:gridSpan w:val="4"/>
            <w:vAlign w:val="bottom"/>
          </w:tcPr>
          <w:p w14:paraId="41197CF0" w14:textId="77777777" w:rsidR="00080EB2" w:rsidRPr="004D1E62" w:rsidRDefault="00080EB2" w:rsidP="00B665CC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4"/>
                <w:lang w:eastAsia="en-AU"/>
              </w:rPr>
            </w:pPr>
          </w:p>
        </w:tc>
      </w:tr>
      <w:tr w:rsidR="00212B66" w:rsidRPr="004D1E62" w14:paraId="5A312AC3" w14:textId="77777777" w:rsidTr="004A5334">
        <w:trPr>
          <w:trHeight w:val="267"/>
        </w:trPr>
        <w:tc>
          <w:tcPr>
            <w:tcW w:w="2880" w:type="dxa"/>
            <w:vAlign w:val="bottom"/>
          </w:tcPr>
          <w:p w14:paraId="2A0B21FD" w14:textId="77777777" w:rsidR="00212B66" w:rsidRPr="004D1E62" w:rsidRDefault="008766E9" w:rsidP="00031567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24"/>
                <w:lang w:eastAsia="en-AU"/>
              </w:rPr>
            </w:pPr>
            <w:r w:rsidRPr="004D1E62">
              <w:rPr>
                <w:rFonts w:cs="Arial"/>
                <w:b/>
                <w:color w:val="000000"/>
                <w:sz w:val="24"/>
                <w:lang w:eastAsia="en-AU"/>
              </w:rPr>
              <w:t>Project worked on</w:t>
            </w:r>
          </w:p>
        </w:tc>
        <w:tc>
          <w:tcPr>
            <w:tcW w:w="6300" w:type="dxa"/>
            <w:gridSpan w:val="4"/>
            <w:vAlign w:val="bottom"/>
          </w:tcPr>
          <w:p w14:paraId="0823A302" w14:textId="77777777" w:rsidR="00212B66" w:rsidRPr="004D1E62" w:rsidRDefault="00212B66" w:rsidP="00031567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4"/>
                <w:lang w:eastAsia="en-AU"/>
              </w:rPr>
            </w:pPr>
          </w:p>
        </w:tc>
      </w:tr>
      <w:tr w:rsidR="00080EB2" w:rsidRPr="004D1E62" w14:paraId="58A3EDF5" w14:textId="77777777" w:rsidTr="004A5334">
        <w:trPr>
          <w:trHeight w:val="267"/>
        </w:trPr>
        <w:tc>
          <w:tcPr>
            <w:tcW w:w="2880" w:type="dxa"/>
          </w:tcPr>
          <w:p w14:paraId="2B426D08" w14:textId="77777777" w:rsidR="00080EB2" w:rsidRPr="004D1E62" w:rsidRDefault="00EC3F13" w:rsidP="00B665CC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24"/>
                <w:lang w:eastAsia="en-AU"/>
              </w:rPr>
            </w:pPr>
            <w:r w:rsidRPr="004D1E62">
              <w:rPr>
                <w:rFonts w:cs="Arial"/>
                <w:b/>
                <w:color w:val="000000"/>
                <w:sz w:val="24"/>
                <w:lang w:eastAsia="en-AU"/>
              </w:rPr>
              <w:t>Name of mentor &amp; position on the project</w:t>
            </w:r>
          </w:p>
        </w:tc>
        <w:tc>
          <w:tcPr>
            <w:tcW w:w="6300" w:type="dxa"/>
            <w:gridSpan w:val="4"/>
            <w:vAlign w:val="bottom"/>
          </w:tcPr>
          <w:p w14:paraId="2E5D9EDA" w14:textId="77777777" w:rsidR="00080EB2" w:rsidRPr="004D1E62" w:rsidRDefault="00080EB2" w:rsidP="00B665CC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4"/>
                <w:lang w:eastAsia="en-AU"/>
              </w:rPr>
            </w:pPr>
          </w:p>
        </w:tc>
      </w:tr>
      <w:tr w:rsidR="00E5324D" w:rsidRPr="004D1E62" w14:paraId="460B12AF" w14:textId="77777777" w:rsidTr="004A5334">
        <w:trPr>
          <w:trHeight w:val="267"/>
        </w:trPr>
        <w:tc>
          <w:tcPr>
            <w:tcW w:w="2880" w:type="dxa"/>
          </w:tcPr>
          <w:p w14:paraId="23ECA4E6" w14:textId="77777777" w:rsidR="00E5324D" w:rsidRPr="004D1E62" w:rsidRDefault="00EC3F13" w:rsidP="004B306A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24"/>
                <w:lang w:eastAsia="en-AU"/>
              </w:rPr>
            </w:pPr>
            <w:r w:rsidRPr="004D1E62">
              <w:rPr>
                <w:rFonts w:cs="Arial"/>
                <w:b/>
                <w:color w:val="000000"/>
                <w:sz w:val="24"/>
                <w:lang w:eastAsia="en-AU"/>
              </w:rPr>
              <w:t>Your credited position</w:t>
            </w:r>
          </w:p>
        </w:tc>
        <w:tc>
          <w:tcPr>
            <w:tcW w:w="6300" w:type="dxa"/>
            <w:gridSpan w:val="4"/>
            <w:vAlign w:val="bottom"/>
          </w:tcPr>
          <w:p w14:paraId="487EDDAD" w14:textId="77777777" w:rsidR="00E5324D" w:rsidRPr="004D1E62" w:rsidRDefault="00E5324D" w:rsidP="004B306A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4"/>
                <w:lang w:eastAsia="en-AU"/>
              </w:rPr>
            </w:pPr>
            <w:r w:rsidRPr="004D1E62">
              <w:rPr>
                <w:rFonts w:cs="Arial"/>
                <w:color w:val="000000"/>
                <w:sz w:val="24"/>
                <w:lang w:eastAsia="en-AU"/>
              </w:rPr>
              <w:t xml:space="preserve"> </w:t>
            </w:r>
          </w:p>
        </w:tc>
      </w:tr>
      <w:tr w:rsidR="00AD2BB7" w:rsidRPr="004D1E62" w14:paraId="2154969D" w14:textId="77777777" w:rsidTr="006C087E">
        <w:trPr>
          <w:trHeight w:val="267"/>
        </w:trPr>
        <w:tc>
          <w:tcPr>
            <w:tcW w:w="2880" w:type="dxa"/>
          </w:tcPr>
          <w:p w14:paraId="31D89F70" w14:textId="77777777" w:rsidR="00AD2BB7" w:rsidRPr="004D1E62" w:rsidRDefault="00AD2BB7" w:rsidP="006C087E">
            <w:pPr>
              <w:autoSpaceDE w:val="0"/>
              <w:autoSpaceDN w:val="0"/>
              <w:adjustRightInd w:val="0"/>
              <w:rPr>
                <w:rFonts w:cs="Arial"/>
                <w:b/>
                <w:color w:val="000000"/>
                <w:sz w:val="24"/>
                <w:lang w:eastAsia="en-AU"/>
              </w:rPr>
            </w:pPr>
            <w:r w:rsidRPr="004D1E62">
              <w:rPr>
                <w:rFonts w:cs="Arial"/>
                <w:b/>
                <w:color w:val="000000"/>
                <w:sz w:val="24"/>
                <w:lang w:eastAsia="en-AU"/>
              </w:rPr>
              <w:t>Attachment dates</w:t>
            </w:r>
          </w:p>
        </w:tc>
        <w:tc>
          <w:tcPr>
            <w:tcW w:w="900" w:type="dxa"/>
            <w:tcBorders>
              <w:right w:val="nil"/>
            </w:tcBorders>
            <w:vAlign w:val="bottom"/>
          </w:tcPr>
          <w:p w14:paraId="5E6959B0" w14:textId="77777777" w:rsidR="00AD2BB7" w:rsidRPr="004D1E62" w:rsidRDefault="00AD2BB7" w:rsidP="006C087E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4"/>
                <w:lang w:eastAsia="en-AU"/>
              </w:rPr>
            </w:pPr>
            <w:r w:rsidRPr="004D1E62">
              <w:rPr>
                <w:rFonts w:cs="Arial"/>
                <w:color w:val="000000"/>
                <w:sz w:val="24"/>
                <w:lang w:eastAsia="en-AU"/>
              </w:rPr>
              <w:t>From:</w:t>
            </w:r>
          </w:p>
        </w:tc>
        <w:tc>
          <w:tcPr>
            <w:tcW w:w="2700" w:type="dxa"/>
            <w:tcBorders>
              <w:left w:val="nil"/>
            </w:tcBorders>
            <w:vAlign w:val="bottom"/>
          </w:tcPr>
          <w:p w14:paraId="0AA29227" w14:textId="77777777" w:rsidR="00AD2BB7" w:rsidRPr="004D1E62" w:rsidRDefault="00AD2BB7" w:rsidP="006C087E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4"/>
                <w:lang w:eastAsia="en-AU"/>
              </w:rPr>
            </w:pPr>
          </w:p>
        </w:tc>
        <w:tc>
          <w:tcPr>
            <w:tcW w:w="540" w:type="dxa"/>
            <w:tcBorders>
              <w:right w:val="nil"/>
            </w:tcBorders>
            <w:vAlign w:val="bottom"/>
          </w:tcPr>
          <w:p w14:paraId="19CD9426" w14:textId="77777777" w:rsidR="00AD2BB7" w:rsidRPr="004D1E62" w:rsidRDefault="00AD2BB7" w:rsidP="00AD1D13">
            <w:pPr>
              <w:autoSpaceDE w:val="0"/>
              <w:autoSpaceDN w:val="0"/>
              <w:adjustRightInd w:val="0"/>
              <w:ind w:right="-318"/>
              <w:rPr>
                <w:rFonts w:cs="Arial"/>
                <w:color w:val="000000"/>
                <w:sz w:val="24"/>
                <w:lang w:eastAsia="en-AU"/>
              </w:rPr>
            </w:pPr>
            <w:r w:rsidRPr="004D1E62">
              <w:rPr>
                <w:rFonts w:cs="Arial"/>
                <w:color w:val="000000"/>
                <w:sz w:val="24"/>
                <w:lang w:eastAsia="en-AU"/>
              </w:rPr>
              <w:t>To</w:t>
            </w:r>
            <w:r w:rsidR="00AD1D13">
              <w:rPr>
                <w:rFonts w:cs="Arial"/>
                <w:color w:val="000000"/>
                <w:sz w:val="24"/>
                <w:lang w:eastAsia="en-AU"/>
              </w:rPr>
              <w:t>:</w:t>
            </w:r>
          </w:p>
        </w:tc>
        <w:tc>
          <w:tcPr>
            <w:tcW w:w="2160" w:type="dxa"/>
            <w:tcBorders>
              <w:left w:val="nil"/>
            </w:tcBorders>
            <w:vAlign w:val="bottom"/>
          </w:tcPr>
          <w:p w14:paraId="7EB92F32" w14:textId="77777777" w:rsidR="00AD2BB7" w:rsidRPr="004D1E62" w:rsidRDefault="00AD2BB7" w:rsidP="006C087E">
            <w:pPr>
              <w:autoSpaceDE w:val="0"/>
              <w:autoSpaceDN w:val="0"/>
              <w:adjustRightInd w:val="0"/>
              <w:rPr>
                <w:rFonts w:cs="Arial"/>
                <w:color w:val="000000"/>
                <w:sz w:val="24"/>
                <w:lang w:eastAsia="en-AU"/>
              </w:rPr>
            </w:pPr>
          </w:p>
        </w:tc>
      </w:tr>
    </w:tbl>
    <w:p w14:paraId="4522CBD8" w14:textId="77777777" w:rsidR="00ED451F" w:rsidRPr="004D1E62" w:rsidRDefault="00ED451F">
      <w:pPr>
        <w:rPr>
          <w:sz w:val="24"/>
        </w:rPr>
      </w:pPr>
    </w:p>
    <w:tbl>
      <w:tblPr>
        <w:tblW w:w="918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180"/>
      </w:tblGrid>
      <w:tr w:rsidR="004E1348" w:rsidRPr="004E1348" w14:paraId="1C03DA86" w14:textId="77777777" w:rsidTr="004E1348">
        <w:trPr>
          <w:cantSplit/>
          <w:trHeight w:val="485"/>
        </w:trPr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2E9E5" w14:textId="77777777" w:rsidR="00C530CD" w:rsidRPr="004E1348" w:rsidRDefault="004E1348" w:rsidP="00C530CD">
            <w:pPr>
              <w:autoSpaceDE w:val="0"/>
              <w:autoSpaceDN w:val="0"/>
              <w:adjustRightInd w:val="0"/>
              <w:spacing w:before="60" w:after="60"/>
              <w:outlineLvl w:val="0"/>
              <w:rPr>
                <w:rFonts w:cs="Arial"/>
                <w:b/>
                <w:bCs/>
                <w:sz w:val="24"/>
                <w:lang w:eastAsia="en-AU"/>
              </w:rPr>
            </w:pPr>
            <w:r>
              <w:rPr>
                <w:rFonts w:cs="Arial"/>
                <w:b/>
                <w:bCs/>
                <w:sz w:val="24"/>
                <w:lang w:eastAsia="en-AU"/>
              </w:rPr>
              <w:t>Narration Report Details</w:t>
            </w:r>
          </w:p>
        </w:tc>
      </w:tr>
      <w:tr w:rsidR="008738F7" w:rsidRPr="004D1E62" w14:paraId="2DBFF362" w14:textId="77777777" w:rsidTr="00BD16CD">
        <w:trPr>
          <w:cantSplit/>
          <w:trHeight w:val="2093"/>
        </w:trPr>
        <w:tc>
          <w:tcPr>
            <w:tcW w:w="9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30279" w14:textId="77777777" w:rsidR="008738F7" w:rsidRPr="004D1E62" w:rsidRDefault="00E26739" w:rsidP="008738F7">
            <w:pPr>
              <w:spacing w:before="120" w:after="120"/>
              <w:rPr>
                <w:rFonts w:cs="Arial"/>
                <w:b/>
                <w:sz w:val="24"/>
              </w:rPr>
            </w:pPr>
            <w:r w:rsidRPr="004D1E62">
              <w:rPr>
                <w:rFonts w:cs="Arial"/>
                <w:b/>
                <w:sz w:val="24"/>
                <w:lang w:eastAsia="en-AU"/>
              </w:rPr>
              <w:t>Please</w:t>
            </w:r>
            <w:r w:rsidR="008738F7" w:rsidRPr="004D1E62">
              <w:rPr>
                <w:rFonts w:cs="Arial"/>
                <w:b/>
                <w:sz w:val="24"/>
              </w:rPr>
              <w:t xml:space="preserve"> provide a</w:t>
            </w:r>
            <w:r w:rsidR="00EC3F13" w:rsidRPr="004D1E62">
              <w:rPr>
                <w:rFonts w:cs="Arial"/>
                <w:b/>
                <w:sz w:val="24"/>
              </w:rPr>
              <w:t xml:space="preserve"> brief </w:t>
            </w:r>
            <w:r w:rsidR="00ED34D2" w:rsidRPr="004D1E62">
              <w:rPr>
                <w:rFonts w:cs="Arial"/>
                <w:b/>
                <w:sz w:val="24"/>
              </w:rPr>
              <w:t>(</w:t>
            </w:r>
            <w:r w:rsidR="002335EC" w:rsidRPr="004D1E62">
              <w:rPr>
                <w:rFonts w:cs="Arial"/>
                <w:b/>
                <w:sz w:val="24"/>
              </w:rPr>
              <w:t xml:space="preserve">1/2 – 1 </w:t>
            </w:r>
            <w:r w:rsidR="00ED34D2" w:rsidRPr="004D1E62">
              <w:rPr>
                <w:rFonts w:cs="Arial"/>
                <w:b/>
                <w:sz w:val="24"/>
              </w:rPr>
              <w:t>page</w:t>
            </w:r>
            <w:r w:rsidR="002335EC" w:rsidRPr="004D1E62">
              <w:rPr>
                <w:rFonts w:cs="Arial"/>
                <w:b/>
                <w:sz w:val="24"/>
              </w:rPr>
              <w:t xml:space="preserve"> </w:t>
            </w:r>
            <w:proofErr w:type="gramStart"/>
            <w:r w:rsidR="002335EC" w:rsidRPr="004D1E62">
              <w:rPr>
                <w:rFonts w:cs="Arial"/>
                <w:b/>
                <w:sz w:val="24"/>
              </w:rPr>
              <w:t xml:space="preserve">maximum </w:t>
            </w:r>
            <w:r w:rsidR="00ED34D2" w:rsidRPr="004D1E62">
              <w:rPr>
                <w:rFonts w:cs="Arial"/>
                <w:b/>
                <w:sz w:val="24"/>
              </w:rPr>
              <w:t>)</w:t>
            </w:r>
            <w:proofErr w:type="gramEnd"/>
            <w:r w:rsidR="00ED34D2" w:rsidRPr="004D1E62">
              <w:rPr>
                <w:rFonts w:cs="Arial"/>
                <w:b/>
                <w:sz w:val="24"/>
              </w:rPr>
              <w:t xml:space="preserve"> </w:t>
            </w:r>
            <w:r w:rsidR="008738F7" w:rsidRPr="004D1E62">
              <w:rPr>
                <w:rFonts w:cs="Arial"/>
                <w:b/>
                <w:sz w:val="24"/>
              </w:rPr>
              <w:t xml:space="preserve">written report </w:t>
            </w:r>
            <w:r w:rsidR="00EC3F13" w:rsidRPr="004D1E62">
              <w:rPr>
                <w:rFonts w:cs="Arial"/>
                <w:b/>
                <w:sz w:val="24"/>
              </w:rPr>
              <w:t xml:space="preserve">commenting on </w:t>
            </w:r>
            <w:r w:rsidR="002335EC" w:rsidRPr="004D1E62">
              <w:rPr>
                <w:rFonts w:cs="Arial"/>
                <w:b/>
                <w:sz w:val="24"/>
              </w:rPr>
              <w:t xml:space="preserve">your attachment opportunity: </w:t>
            </w:r>
          </w:p>
          <w:p w14:paraId="51E2B3D9" w14:textId="77777777" w:rsidR="008738F7" w:rsidRPr="004D1E62" w:rsidRDefault="008738F7" w:rsidP="00C530CD">
            <w:pPr>
              <w:numPr>
                <w:ilvl w:val="0"/>
                <w:numId w:val="8"/>
              </w:numPr>
              <w:spacing w:before="40" w:after="120"/>
              <w:ind w:left="714" w:hanging="357"/>
              <w:jc w:val="both"/>
              <w:rPr>
                <w:rFonts w:cs="Arial"/>
                <w:sz w:val="24"/>
                <w:lang w:eastAsia="en-AU"/>
              </w:rPr>
            </w:pPr>
            <w:r w:rsidRPr="004D1E62">
              <w:rPr>
                <w:rFonts w:cs="Arial"/>
                <w:sz w:val="24"/>
                <w:lang w:eastAsia="en-AU"/>
              </w:rPr>
              <w:t>List the activities/tasks undert</w:t>
            </w:r>
            <w:r w:rsidR="002335EC" w:rsidRPr="004D1E62">
              <w:rPr>
                <w:rFonts w:cs="Arial"/>
                <w:sz w:val="24"/>
                <w:lang w:eastAsia="en-AU"/>
              </w:rPr>
              <w:t>aken while on the a</w:t>
            </w:r>
            <w:r w:rsidRPr="004D1E62">
              <w:rPr>
                <w:rFonts w:cs="Arial"/>
                <w:sz w:val="24"/>
                <w:lang w:eastAsia="en-AU"/>
              </w:rPr>
              <w:t>ttachment</w:t>
            </w:r>
            <w:r w:rsidR="008B2FAA" w:rsidRPr="004D1E62">
              <w:rPr>
                <w:rFonts w:cs="Arial"/>
                <w:sz w:val="24"/>
                <w:lang w:eastAsia="en-AU"/>
              </w:rPr>
              <w:t xml:space="preserve"> and the outcomes achieved by undertaking this opportunity</w:t>
            </w:r>
            <w:r w:rsidR="009B33D9" w:rsidRPr="004D1E62">
              <w:rPr>
                <w:rFonts w:cs="Arial"/>
                <w:sz w:val="24"/>
                <w:lang w:eastAsia="en-AU"/>
              </w:rPr>
              <w:t>.</w:t>
            </w:r>
          </w:p>
          <w:p w14:paraId="011A6826" w14:textId="77777777" w:rsidR="008738F7" w:rsidRPr="004D1E62" w:rsidRDefault="008738F7" w:rsidP="00C530CD">
            <w:pPr>
              <w:numPr>
                <w:ilvl w:val="0"/>
                <w:numId w:val="8"/>
              </w:numPr>
              <w:spacing w:before="40" w:after="120"/>
              <w:ind w:left="714" w:hanging="357"/>
              <w:jc w:val="both"/>
              <w:rPr>
                <w:rFonts w:cs="Arial"/>
                <w:sz w:val="24"/>
                <w:lang w:eastAsia="en-AU"/>
              </w:rPr>
            </w:pPr>
            <w:r w:rsidRPr="004D1E62">
              <w:rPr>
                <w:rFonts w:cs="Arial"/>
                <w:sz w:val="24"/>
                <w:lang w:eastAsia="en-AU"/>
              </w:rPr>
              <w:t xml:space="preserve">How much time did you spend directly with your assigned mentor?  What skills did </w:t>
            </w:r>
            <w:r w:rsidR="00E26739" w:rsidRPr="004D1E62">
              <w:rPr>
                <w:rFonts w:cs="Arial"/>
                <w:sz w:val="24"/>
                <w:lang w:eastAsia="en-AU"/>
              </w:rPr>
              <w:t>you learn from them</w:t>
            </w:r>
            <w:r w:rsidRPr="004D1E62">
              <w:rPr>
                <w:rFonts w:cs="Arial"/>
                <w:sz w:val="24"/>
                <w:lang w:eastAsia="en-AU"/>
              </w:rPr>
              <w:t xml:space="preserve"> while attached?</w:t>
            </w:r>
          </w:p>
          <w:p w14:paraId="6D1A24E3" w14:textId="77777777" w:rsidR="008B2FAA" w:rsidRPr="004D1E62" w:rsidRDefault="008B2FAA" w:rsidP="00C530CD">
            <w:pPr>
              <w:numPr>
                <w:ilvl w:val="0"/>
                <w:numId w:val="8"/>
              </w:numPr>
              <w:spacing w:before="40" w:after="120"/>
              <w:ind w:left="714" w:hanging="357"/>
              <w:jc w:val="both"/>
              <w:rPr>
                <w:rFonts w:cs="Arial"/>
                <w:sz w:val="24"/>
                <w:lang w:eastAsia="en-AU"/>
              </w:rPr>
            </w:pPr>
            <w:r w:rsidRPr="004D1E62">
              <w:rPr>
                <w:rFonts w:cs="Arial"/>
                <w:sz w:val="24"/>
                <w:lang w:eastAsia="en-AU"/>
              </w:rPr>
              <w:t>Outline the next steps you will take to continue to build your career.</w:t>
            </w:r>
          </w:p>
          <w:p w14:paraId="1F060351" w14:textId="77777777" w:rsidR="00EA4A17" w:rsidRPr="004D1E62" w:rsidRDefault="00EA4A17" w:rsidP="00C530CD">
            <w:pPr>
              <w:numPr>
                <w:ilvl w:val="0"/>
                <w:numId w:val="8"/>
              </w:numPr>
              <w:spacing w:before="40" w:after="120"/>
              <w:ind w:left="714" w:hanging="357"/>
              <w:jc w:val="both"/>
              <w:rPr>
                <w:rFonts w:cs="Arial"/>
                <w:sz w:val="24"/>
                <w:lang w:eastAsia="en-AU"/>
              </w:rPr>
            </w:pPr>
            <w:r w:rsidRPr="004D1E62">
              <w:rPr>
                <w:rFonts w:cs="Arial"/>
                <w:sz w:val="24"/>
                <w:lang w:eastAsia="en-AU"/>
              </w:rPr>
              <w:t>Please list two highlights from your e</w:t>
            </w:r>
            <w:r w:rsidR="002335EC" w:rsidRPr="004D1E62">
              <w:rPr>
                <w:rFonts w:cs="Arial"/>
                <w:sz w:val="24"/>
                <w:lang w:eastAsia="en-AU"/>
              </w:rPr>
              <w:t>xperience on this a</w:t>
            </w:r>
            <w:r w:rsidRPr="004D1E62">
              <w:rPr>
                <w:rFonts w:cs="Arial"/>
                <w:sz w:val="24"/>
                <w:lang w:eastAsia="en-AU"/>
              </w:rPr>
              <w:t>ttachment</w:t>
            </w:r>
            <w:r w:rsidR="00166D6A" w:rsidRPr="004D1E62">
              <w:rPr>
                <w:rFonts w:cs="Arial"/>
                <w:sz w:val="24"/>
                <w:lang w:eastAsia="en-AU"/>
              </w:rPr>
              <w:t>.</w:t>
            </w:r>
          </w:p>
          <w:p w14:paraId="44B9FA31" w14:textId="77777777" w:rsidR="008738F7" w:rsidRPr="004D1E62" w:rsidRDefault="00051EAF" w:rsidP="00EC3F13">
            <w:pPr>
              <w:numPr>
                <w:ilvl w:val="0"/>
                <w:numId w:val="8"/>
              </w:numPr>
              <w:spacing w:before="40" w:after="120"/>
              <w:ind w:left="714" w:hanging="357"/>
              <w:jc w:val="both"/>
              <w:rPr>
                <w:rFonts w:cs="Arial"/>
                <w:sz w:val="24"/>
                <w:lang w:eastAsia="en-AU"/>
              </w:rPr>
            </w:pPr>
            <w:r w:rsidRPr="004D1E62">
              <w:rPr>
                <w:rFonts w:cs="Arial"/>
                <w:sz w:val="24"/>
                <w:lang w:eastAsia="en-AU"/>
              </w:rPr>
              <w:t>Were</w:t>
            </w:r>
            <w:r w:rsidR="00EA4A17" w:rsidRPr="004D1E62">
              <w:rPr>
                <w:rFonts w:cs="Arial"/>
                <w:sz w:val="24"/>
                <w:lang w:eastAsia="en-AU"/>
              </w:rPr>
              <w:t xml:space="preserve"> there any disappointments?</w:t>
            </w:r>
          </w:p>
        </w:tc>
      </w:tr>
    </w:tbl>
    <w:p w14:paraId="37E8B851" w14:textId="77777777" w:rsidR="00ED451F" w:rsidRPr="004D1E62" w:rsidRDefault="00ED451F" w:rsidP="00EA4A17">
      <w:pPr>
        <w:spacing w:before="60"/>
        <w:rPr>
          <w:rFonts w:cs="Arial"/>
          <w:sz w:val="24"/>
        </w:rPr>
      </w:pPr>
    </w:p>
    <w:p w14:paraId="75F3BA5D" w14:textId="77777777" w:rsidR="002335EC" w:rsidRPr="004D1E62" w:rsidRDefault="004D1E62" w:rsidP="002335EC">
      <w:pPr>
        <w:pStyle w:val="Header"/>
        <w:numPr>
          <w:ilvl w:val="0"/>
          <w:numId w:val="9"/>
        </w:numPr>
        <w:tabs>
          <w:tab w:val="clear" w:pos="4153"/>
          <w:tab w:val="clear" w:pos="8306"/>
        </w:tabs>
        <w:spacing w:before="0" w:line="260" w:lineRule="atLeast"/>
        <w:rPr>
          <w:rFonts w:cs="Arial"/>
          <w:b/>
          <w:sz w:val="24"/>
        </w:rPr>
      </w:pPr>
      <w:r w:rsidRPr="004D1E62">
        <w:rPr>
          <w:rFonts w:cs="Arial"/>
          <w:b/>
          <w:sz w:val="24"/>
        </w:rPr>
        <w:t xml:space="preserve">PLEASE </w:t>
      </w:r>
      <w:r w:rsidRPr="004D1E62">
        <w:rPr>
          <w:rFonts w:cs="Arial"/>
          <w:b/>
          <w:sz w:val="24"/>
          <w:u w:val="single"/>
        </w:rPr>
        <w:t>EMAIL</w:t>
      </w:r>
      <w:r w:rsidRPr="004D1E62">
        <w:rPr>
          <w:rFonts w:cs="Arial"/>
          <w:b/>
          <w:sz w:val="24"/>
        </w:rPr>
        <w:t xml:space="preserve"> OR </w:t>
      </w:r>
      <w:r w:rsidRPr="004D1E62">
        <w:rPr>
          <w:rFonts w:cs="Arial"/>
          <w:b/>
          <w:sz w:val="24"/>
          <w:u w:val="single"/>
        </w:rPr>
        <w:t>POST</w:t>
      </w:r>
      <w:r w:rsidRPr="004D1E62">
        <w:rPr>
          <w:rFonts w:cs="Arial"/>
          <w:b/>
          <w:sz w:val="24"/>
        </w:rPr>
        <w:t xml:space="preserve"> YOUR COMPLETED ACQUITTAL REPORT AND SUPPORTING DOCUMENTATION TO:</w:t>
      </w:r>
    </w:p>
    <w:p w14:paraId="224171CE" w14:textId="77777777" w:rsidR="002335EC" w:rsidRPr="004D1E62" w:rsidRDefault="002335EC" w:rsidP="002335EC">
      <w:pPr>
        <w:pStyle w:val="Header"/>
        <w:tabs>
          <w:tab w:val="clear" w:pos="4153"/>
          <w:tab w:val="clear" w:pos="8306"/>
        </w:tabs>
        <w:spacing w:before="0" w:line="260" w:lineRule="atLeast"/>
        <w:rPr>
          <w:rFonts w:cs="Arial"/>
          <w:bCs/>
          <w:sz w:val="24"/>
        </w:rPr>
      </w:pPr>
    </w:p>
    <w:p w14:paraId="43B7B497" w14:textId="223B0148" w:rsidR="002335EC" w:rsidRDefault="004E1348" w:rsidP="002335EC">
      <w:pPr>
        <w:pStyle w:val="Header"/>
        <w:tabs>
          <w:tab w:val="clear" w:pos="4153"/>
          <w:tab w:val="clear" w:pos="8306"/>
        </w:tabs>
        <w:spacing w:before="0" w:line="260" w:lineRule="atLeast"/>
        <w:rPr>
          <w:rFonts w:cs="Arial"/>
          <w:bCs/>
          <w:sz w:val="24"/>
        </w:rPr>
      </w:pPr>
      <w:r>
        <w:rPr>
          <w:rFonts w:cs="Arial"/>
          <w:bCs/>
          <w:sz w:val="24"/>
        </w:rPr>
        <w:t>Screenwest</w:t>
      </w:r>
      <w:r w:rsidR="002335EC" w:rsidRPr="004D1E62">
        <w:rPr>
          <w:rFonts w:cs="Arial"/>
          <w:bCs/>
          <w:sz w:val="24"/>
        </w:rPr>
        <w:t xml:space="preserve">, </w:t>
      </w:r>
    </w:p>
    <w:p w14:paraId="4CACE0DA" w14:textId="4F2DD648" w:rsidR="00D31DEC" w:rsidRPr="00D31DEC" w:rsidRDefault="00D31DEC" w:rsidP="002335EC">
      <w:pPr>
        <w:pStyle w:val="Header"/>
        <w:tabs>
          <w:tab w:val="clear" w:pos="4153"/>
          <w:tab w:val="clear" w:pos="8306"/>
        </w:tabs>
        <w:spacing w:before="0" w:line="260" w:lineRule="atLeast"/>
        <w:rPr>
          <w:rFonts w:cs="Arial"/>
          <w:sz w:val="24"/>
        </w:rPr>
      </w:pPr>
      <w:r w:rsidRPr="00D31DEC">
        <w:rPr>
          <w:rFonts w:cs="Arial"/>
          <w:sz w:val="24"/>
        </w:rPr>
        <w:t>Production Attraction &amp; Services Coordinator</w:t>
      </w:r>
    </w:p>
    <w:p w14:paraId="7997ED01" w14:textId="77777777" w:rsidR="004D1E62" w:rsidRDefault="002335EC" w:rsidP="002335EC">
      <w:pPr>
        <w:pStyle w:val="Header"/>
        <w:tabs>
          <w:tab w:val="clear" w:pos="4153"/>
          <w:tab w:val="clear" w:pos="8306"/>
        </w:tabs>
        <w:spacing w:before="0" w:line="260" w:lineRule="atLeast"/>
        <w:rPr>
          <w:rFonts w:cs="Arial"/>
          <w:sz w:val="24"/>
        </w:rPr>
      </w:pPr>
      <w:r w:rsidRPr="004D1E62">
        <w:rPr>
          <w:rFonts w:cs="Arial"/>
          <w:sz w:val="24"/>
        </w:rPr>
        <w:t xml:space="preserve">PO Box </w:t>
      </w:r>
      <w:r w:rsidR="007C10D8">
        <w:rPr>
          <w:rFonts w:cs="Arial"/>
          <w:sz w:val="24"/>
        </w:rPr>
        <w:t>3275</w:t>
      </w:r>
      <w:r w:rsidRPr="004D1E62">
        <w:rPr>
          <w:rFonts w:cs="Arial"/>
          <w:sz w:val="24"/>
        </w:rPr>
        <w:t xml:space="preserve">, </w:t>
      </w:r>
    </w:p>
    <w:p w14:paraId="546C2BA2" w14:textId="77777777" w:rsidR="002335EC" w:rsidRPr="004D1E62" w:rsidRDefault="007C10D8" w:rsidP="002335EC">
      <w:pPr>
        <w:pStyle w:val="Header"/>
        <w:tabs>
          <w:tab w:val="clear" w:pos="4153"/>
          <w:tab w:val="clear" w:pos="8306"/>
        </w:tabs>
        <w:spacing w:before="0" w:line="260" w:lineRule="atLeast"/>
        <w:rPr>
          <w:rFonts w:cs="Arial"/>
          <w:sz w:val="24"/>
        </w:rPr>
      </w:pPr>
      <w:r>
        <w:rPr>
          <w:rFonts w:cs="Arial"/>
          <w:sz w:val="24"/>
        </w:rPr>
        <w:t xml:space="preserve">East </w:t>
      </w:r>
      <w:r w:rsidR="002335EC" w:rsidRPr="004D1E62">
        <w:rPr>
          <w:rFonts w:cs="Arial"/>
          <w:sz w:val="24"/>
        </w:rPr>
        <w:t>Perth, WA 68</w:t>
      </w:r>
      <w:r>
        <w:rPr>
          <w:rFonts w:cs="Arial"/>
          <w:sz w:val="24"/>
        </w:rPr>
        <w:t>92</w:t>
      </w:r>
    </w:p>
    <w:p w14:paraId="54D2D1D3" w14:textId="77777777" w:rsidR="006C007D" w:rsidRPr="004D1E62" w:rsidRDefault="002335EC" w:rsidP="002335EC">
      <w:pPr>
        <w:spacing w:before="0"/>
        <w:rPr>
          <w:rFonts w:cs="Arial"/>
          <w:b/>
          <w:sz w:val="24"/>
        </w:rPr>
      </w:pPr>
      <w:r w:rsidRPr="004D1E62">
        <w:rPr>
          <w:rFonts w:cs="Arial"/>
          <w:sz w:val="24"/>
        </w:rPr>
        <w:t xml:space="preserve">Email: </w:t>
      </w:r>
      <w:hyperlink r:id="rId7" w:history="1">
        <w:r w:rsidR="00150E4F" w:rsidRPr="00426951">
          <w:rPr>
            <w:rStyle w:val="Hyperlink"/>
            <w:rFonts w:cs="Arial"/>
            <w:sz w:val="24"/>
          </w:rPr>
          <w:t>funding@screenwest.com.au</w:t>
        </w:r>
      </w:hyperlink>
      <w:r w:rsidR="00150E4F">
        <w:rPr>
          <w:rStyle w:val="Hyperlink"/>
          <w:rFonts w:cs="Arial"/>
          <w:sz w:val="24"/>
        </w:rPr>
        <w:t xml:space="preserve"> </w:t>
      </w:r>
    </w:p>
    <w:sectPr w:rsidR="006C007D" w:rsidRPr="004D1E62" w:rsidSect="002335E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582" w:right="1134" w:bottom="1134" w:left="1701" w:header="567" w:footer="73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36A73A" w14:textId="77777777" w:rsidR="0009403A" w:rsidRDefault="0009403A">
      <w:r>
        <w:separator/>
      </w:r>
    </w:p>
  </w:endnote>
  <w:endnote w:type="continuationSeparator" w:id="0">
    <w:p w14:paraId="7EB2FD50" w14:textId="77777777" w:rsidR="0009403A" w:rsidRDefault="00094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QAXMV+MyriadPro-Light">
    <w:altName w:val="Myriad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B639A" w14:textId="77777777" w:rsidR="00211E0C" w:rsidRPr="00032B57" w:rsidRDefault="00211E0C" w:rsidP="002335EC">
    <w:pPr>
      <w:pStyle w:val="Footer"/>
      <w:ind w:right="360"/>
      <w:rPr>
        <w:rStyle w:val="PageNumber"/>
        <w:rFonts w:cs="Arial"/>
        <w:color w:val="000000"/>
        <w:sz w:val="20"/>
      </w:rPr>
    </w:pPr>
  </w:p>
  <w:p w14:paraId="0728EC35" w14:textId="77777777" w:rsidR="008E6222" w:rsidRPr="002D1ED3" w:rsidRDefault="008E6222" w:rsidP="002335EC">
    <w:pPr>
      <w:pStyle w:val="CM2"/>
      <w:spacing w:line="200" w:lineRule="atLeast"/>
      <w:rPr>
        <w:rFonts w:cs="Arial"/>
        <w:color w:val="000000"/>
        <w:szCs w:val="16"/>
      </w:rPr>
    </w:pPr>
  </w:p>
  <w:p w14:paraId="47FA57E3" w14:textId="77777777" w:rsidR="00211E0C" w:rsidRPr="00F6004E" w:rsidRDefault="00211E0C" w:rsidP="00F600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53ED4" w14:textId="77777777" w:rsidR="00211E0C" w:rsidRDefault="00211E0C" w:rsidP="00CD2109">
    <w:pPr>
      <w:pStyle w:val="Footer"/>
      <w:rPr>
        <w:b/>
        <w:noProof/>
      </w:rPr>
    </w:pPr>
  </w:p>
  <w:p w14:paraId="3A27FF2B" w14:textId="77777777" w:rsidR="00150E4F" w:rsidRPr="00910B78" w:rsidRDefault="00150E4F" w:rsidP="00150E4F">
    <w:pPr>
      <w:pStyle w:val="Footer"/>
      <w:rPr>
        <w:rFonts w:cs="Arial"/>
      </w:rPr>
    </w:pPr>
    <w:r w:rsidRPr="00910B78">
      <w:rPr>
        <w:rFonts w:cs="Arial"/>
      </w:rPr>
      <w:t xml:space="preserve">Supported by </w:t>
    </w:r>
  </w:p>
  <w:p w14:paraId="2B74D848" w14:textId="4DE0EED1" w:rsidR="00150E4F" w:rsidRPr="00910B78" w:rsidRDefault="006F1A39" w:rsidP="00150E4F">
    <w:pPr>
      <w:pStyle w:val="Footer"/>
      <w:jc w:val="right"/>
      <w:rPr>
        <w:rFonts w:cs="Arial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074E040E" wp14:editId="3E8EA290">
          <wp:simplePos x="0" y="0"/>
          <wp:positionH relativeFrom="column">
            <wp:posOffset>-8890</wp:posOffset>
          </wp:positionH>
          <wp:positionV relativeFrom="paragraph">
            <wp:posOffset>40005</wp:posOffset>
          </wp:positionV>
          <wp:extent cx="2195830" cy="327660"/>
          <wp:effectExtent l="0" t="0" r="0" b="0"/>
          <wp:wrapNone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5830" cy="3276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0E4F" w:rsidRPr="00910B78">
      <w:rPr>
        <w:rFonts w:cs="Arial"/>
      </w:rPr>
      <w:tab/>
    </w:r>
    <w:r w:rsidR="00150E4F" w:rsidRPr="00910B78">
      <w:rPr>
        <w:rFonts w:cs="Arial"/>
      </w:rPr>
      <w:tab/>
    </w:r>
    <w:r w:rsidR="00150E4F" w:rsidRPr="00910B78">
      <w:rPr>
        <w:rFonts w:cs="Arial"/>
      </w:rPr>
      <w:tab/>
    </w:r>
    <w:r w:rsidR="00150E4F" w:rsidRPr="00910B78">
      <w:rPr>
        <w:rFonts w:cs="Arial"/>
      </w:rPr>
      <w:tab/>
    </w:r>
    <w:r w:rsidR="00D31DEC">
      <w:rPr>
        <w:rFonts w:cs="Arial"/>
        <w:sz w:val="18"/>
        <w:szCs w:val="18"/>
      </w:rPr>
      <w:t>Crew</w:t>
    </w:r>
    <w:r w:rsidR="00150E4F">
      <w:rPr>
        <w:rFonts w:cs="Arial"/>
        <w:sz w:val="18"/>
        <w:szCs w:val="18"/>
      </w:rPr>
      <w:t xml:space="preserve"> Attachment Acquittal Form – </w:t>
    </w:r>
    <w:r w:rsidR="00D31DEC">
      <w:rPr>
        <w:rFonts w:cs="Arial"/>
        <w:sz w:val="18"/>
        <w:szCs w:val="18"/>
      </w:rPr>
      <w:t>October</w:t>
    </w:r>
    <w:r w:rsidR="00150E4F">
      <w:rPr>
        <w:rFonts w:cs="Arial"/>
        <w:sz w:val="18"/>
        <w:szCs w:val="18"/>
      </w:rPr>
      <w:t xml:space="preserve"> 2017</w:t>
    </w:r>
  </w:p>
  <w:p w14:paraId="3C9A1CD2" w14:textId="77777777" w:rsidR="00150E4F" w:rsidRPr="00910B78" w:rsidRDefault="00150E4F" w:rsidP="00150E4F">
    <w:pPr>
      <w:pStyle w:val="Footer"/>
      <w:jc w:val="right"/>
      <w:rPr>
        <w:rFonts w:cs="Arial"/>
        <w:sz w:val="18"/>
        <w:szCs w:val="18"/>
      </w:rPr>
    </w:pPr>
    <w:r w:rsidRPr="00910B78">
      <w:rPr>
        <w:rFonts w:cs="Arial"/>
        <w:sz w:val="18"/>
        <w:szCs w:val="18"/>
      </w:rPr>
      <w:t xml:space="preserve">Page </w:t>
    </w:r>
    <w:r w:rsidRPr="00910B78">
      <w:rPr>
        <w:rFonts w:cs="Arial"/>
        <w:b/>
        <w:bCs/>
        <w:sz w:val="18"/>
        <w:szCs w:val="18"/>
      </w:rPr>
      <w:fldChar w:fldCharType="begin"/>
    </w:r>
    <w:r w:rsidRPr="00910B78">
      <w:rPr>
        <w:rFonts w:cs="Arial"/>
        <w:b/>
        <w:bCs/>
        <w:sz w:val="18"/>
        <w:szCs w:val="18"/>
      </w:rPr>
      <w:instrText xml:space="preserve"> PAGE </w:instrText>
    </w:r>
    <w:r w:rsidRPr="00910B78">
      <w:rPr>
        <w:rFonts w:cs="Arial"/>
        <w:b/>
        <w:bCs/>
        <w:sz w:val="18"/>
        <w:szCs w:val="18"/>
      </w:rPr>
      <w:fldChar w:fldCharType="separate"/>
    </w:r>
    <w:r>
      <w:rPr>
        <w:rFonts w:cs="Arial"/>
        <w:b/>
        <w:bCs/>
        <w:noProof/>
        <w:sz w:val="18"/>
        <w:szCs w:val="18"/>
      </w:rPr>
      <w:t>1</w:t>
    </w:r>
    <w:r w:rsidRPr="00910B78">
      <w:rPr>
        <w:rFonts w:cs="Arial"/>
        <w:b/>
        <w:bCs/>
        <w:sz w:val="18"/>
        <w:szCs w:val="18"/>
      </w:rPr>
      <w:fldChar w:fldCharType="end"/>
    </w:r>
    <w:r w:rsidRPr="00910B78">
      <w:rPr>
        <w:rFonts w:cs="Arial"/>
        <w:sz w:val="18"/>
        <w:szCs w:val="18"/>
      </w:rPr>
      <w:t xml:space="preserve"> of </w:t>
    </w:r>
    <w:r w:rsidRPr="00910B78">
      <w:rPr>
        <w:rFonts w:cs="Arial"/>
        <w:b/>
        <w:bCs/>
        <w:sz w:val="18"/>
        <w:szCs w:val="18"/>
      </w:rPr>
      <w:fldChar w:fldCharType="begin"/>
    </w:r>
    <w:r w:rsidRPr="00910B78">
      <w:rPr>
        <w:rFonts w:cs="Arial"/>
        <w:b/>
        <w:bCs/>
        <w:sz w:val="18"/>
        <w:szCs w:val="18"/>
      </w:rPr>
      <w:instrText xml:space="preserve"> NUMPAGES  </w:instrText>
    </w:r>
    <w:r w:rsidRPr="00910B78">
      <w:rPr>
        <w:rFonts w:cs="Arial"/>
        <w:b/>
        <w:bCs/>
        <w:sz w:val="18"/>
        <w:szCs w:val="18"/>
      </w:rPr>
      <w:fldChar w:fldCharType="separate"/>
    </w:r>
    <w:r>
      <w:rPr>
        <w:rFonts w:cs="Arial"/>
        <w:b/>
        <w:bCs/>
        <w:noProof/>
        <w:sz w:val="18"/>
        <w:szCs w:val="18"/>
      </w:rPr>
      <w:t>1</w:t>
    </w:r>
    <w:r w:rsidRPr="00910B78">
      <w:rPr>
        <w:rFonts w:cs="Arial"/>
        <w:b/>
        <w:bCs/>
        <w:sz w:val="18"/>
        <w:szCs w:val="18"/>
      </w:rPr>
      <w:fldChar w:fldCharType="end"/>
    </w:r>
  </w:p>
  <w:p w14:paraId="7F5075E2" w14:textId="77777777" w:rsidR="002335EC" w:rsidRPr="00443A59" w:rsidRDefault="002335EC" w:rsidP="00150E4F">
    <w:pPr>
      <w:tabs>
        <w:tab w:val="center" w:pos="4320"/>
        <w:tab w:val="right" w:pos="8640"/>
      </w:tabs>
      <w:spacing w:before="0"/>
      <w:rPr>
        <w:rFonts w:cs="Arial"/>
        <w:sz w:val="14"/>
        <w:szCs w:val="14"/>
        <w:lang w:eastAsia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C85BAD" w14:textId="77777777" w:rsidR="0009403A" w:rsidRDefault="0009403A">
      <w:r>
        <w:separator/>
      </w:r>
    </w:p>
  </w:footnote>
  <w:footnote w:type="continuationSeparator" w:id="0">
    <w:p w14:paraId="0D141321" w14:textId="77777777" w:rsidR="0009403A" w:rsidRDefault="000940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9513B" w14:textId="77777777" w:rsidR="00211E0C" w:rsidRDefault="00211E0C">
    <w:pPr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E4BF9A" w14:textId="22D63AD3" w:rsidR="00211E0C" w:rsidRPr="00150E4F" w:rsidRDefault="006F1A39" w:rsidP="00150E4F">
    <w:pPr>
      <w:pStyle w:val="Header"/>
      <w:tabs>
        <w:tab w:val="left" w:pos="9720"/>
      </w:tabs>
      <w:ind w:left="2880" w:firstLine="2070"/>
      <w:jc w:val="right"/>
      <w:rPr>
        <w:rFonts w:cs="Arial"/>
        <w:sz w:val="16"/>
      </w:rPr>
    </w:pPr>
    <w:r>
      <w:rPr>
        <w:noProof/>
        <w:sz w:val="16"/>
      </w:rPr>
      <w:drawing>
        <wp:anchor distT="0" distB="0" distL="114300" distR="114300" simplePos="0" relativeHeight="251659264" behindDoc="0" locked="0" layoutInCell="1" allowOverlap="1" wp14:anchorId="4BB203F1" wp14:editId="09DDF394">
          <wp:simplePos x="0" y="0"/>
          <wp:positionH relativeFrom="column">
            <wp:posOffset>0</wp:posOffset>
          </wp:positionH>
          <wp:positionV relativeFrom="paragraph">
            <wp:posOffset>-228600</wp:posOffset>
          </wp:positionV>
          <wp:extent cx="929005" cy="922020"/>
          <wp:effectExtent l="0" t="0" r="0" b="0"/>
          <wp:wrapNone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9005" cy="9220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50E4F" w:rsidRPr="00150E4F">
      <w:rPr>
        <w:rFonts w:cs="Arial"/>
        <w:sz w:val="16"/>
      </w:rPr>
      <w:t>Screenwest (Australia) Ltd ABN 43 620 492 300</w:t>
    </w:r>
    <w:r w:rsidR="00150E4F" w:rsidRPr="00150E4F">
      <w:rPr>
        <w:rFonts w:cs="Arial"/>
        <w:sz w:val="16"/>
      </w:rPr>
      <w:br/>
      <w:t xml:space="preserve">E: info@screenwest.com.au W: screenwest.com.au </w:t>
    </w:r>
    <w:r w:rsidR="00150E4F" w:rsidRPr="00150E4F">
      <w:rPr>
        <w:rFonts w:cs="Arial"/>
        <w:sz w:val="16"/>
      </w:rPr>
      <w:br/>
      <w:t>30 Fielder Street, East Perth WA 6004</w:t>
    </w:r>
    <w:r w:rsidR="00150E4F" w:rsidRPr="00150E4F">
      <w:rPr>
        <w:rFonts w:cs="Arial"/>
        <w:sz w:val="16"/>
      </w:rPr>
      <w:br/>
      <w:t>PO BOX 3275 East Perth WA 6892</w:t>
    </w:r>
    <w:r w:rsidR="00150E4F" w:rsidRPr="00150E4F">
      <w:rPr>
        <w:rFonts w:cs="Arial"/>
        <w:sz w:val="16"/>
      </w:rPr>
      <w:br/>
      <w:t>P: +61 8 6169 2100 T: 1800 463 04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14A45"/>
    <w:multiLevelType w:val="hybridMultilevel"/>
    <w:tmpl w:val="FB707D1A"/>
    <w:lvl w:ilvl="0" w:tplc="09A69AF4">
      <w:start w:val="1"/>
      <w:numFmt w:val="bullet"/>
      <w:lvlText w:val="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C6883"/>
    <w:multiLevelType w:val="hybridMultilevel"/>
    <w:tmpl w:val="4A3416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E3328"/>
    <w:multiLevelType w:val="hybridMultilevel"/>
    <w:tmpl w:val="A6F6CF5E"/>
    <w:lvl w:ilvl="0" w:tplc="C19646B0">
      <w:start w:val="1"/>
      <w:numFmt w:val="bullet"/>
      <w:lvlText w:val=""/>
      <w:lvlJc w:val="left"/>
      <w:pPr>
        <w:tabs>
          <w:tab w:val="num" w:pos="397"/>
        </w:tabs>
        <w:ind w:left="397" w:hanging="397"/>
      </w:pPr>
      <w:rPr>
        <w:rFonts w:ascii="Webdings" w:hAnsi="Webdings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75E8A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F1536"/>
    <w:multiLevelType w:val="multilevel"/>
    <w:tmpl w:val="EDA20BA2"/>
    <w:lvl w:ilvl="0">
      <w:start w:val="1"/>
      <w:numFmt w:val="bullet"/>
      <w:lvlText w:val=""/>
      <w:lvlJc w:val="left"/>
      <w:pPr>
        <w:tabs>
          <w:tab w:val="num" w:pos="397"/>
        </w:tabs>
        <w:ind w:left="397" w:hanging="397"/>
      </w:pPr>
      <w:rPr>
        <w:rFonts w:ascii="Webdings" w:hAnsi="Webdings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B5C88"/>
    <w:multiLevelType w:val="multilevel"/>
    <w:tmpl w:val="232CA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8861E8"/>
    <w:multiLevelType w:val="hybridMultilevel"/>
    <w:tmpl w:val="96801F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4558F8"/>
    <w:multiLevelType w:val="hybridMultilevel"/>
    <w:tmpl w:val="EBD4B908"/>
    <w:lvl w:ilvl="0" w:tplc="C19646B0">
      <w:start w:val="1"/>
      <w:numFmt w:val="bullet"/>
      <w:lvlText w:val=""/>
      <w:lvlJc w:val="left"/>
      <w:pPr>
        <w:tabs>
          <w:tab w:val="num" w:pos="397"/>
        </w:tabs>
        <w:ind w:left="397" w:hanging="397"/>
      </w:pPr>
      <w:rPr>
        <w:rFonts w:ascii="Webdings" w:hAnsi="Webdings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75E8A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B34216"/>
    <w:multiLevelType w:val="hybridMultilevel"/>
    <w:tmpl w:val="EDA20BA2"/>
    <w:lvl w:ilvl="0" w:tplc="C19646B0">
      <w:start w:val="1"/>
      <w:numFmt w:val="bullet"/>
      <w:lvlText w:val=""/>
      <w:lvlJc w:val="left"/>
      <w:pPr>
        <w:tabs>
          <w:tab w:val="num" w:pos="397"/>
        </w:tabs>
        <w:ind w:left="397" w:hanging="397"/>
      </w:pPr>
      <w:rPr>
        <w:rFonts w:ascii="Webdings" w:hAnsi="Webdings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92214"/>
    <w:multiLevelType w:val="multilevel"/>
    <w:tmpl w:val="EDA20BA2"/>
    <w:lvl w:ilvl="0">
      <w:start w:val="1"/>
      <w:numFmt w:val="bullet"/>
      <w:lvlText w:val=""/>
      <w:lvlJc w:val="left"/>
      <w:pPr>
        <w:tabs>
          <w:tab w:val="num" w:pos="397"/>
        </w:tabs>
        <w:ind w:left="397" w:hanging="397"/>
      </w:pPr>
      <w:rPr>
        <w:rFonts w:ascii="Webdings" w:hAnsi="Webdings" w:hint="default"/>
        <w:b w:val="0"/>
        <w:i w:val="0"/>
        <w:caps w:val="0"/>
        <w:strike w:val="0"/>
        <w:dstrike w:val="0"/>
        <w:vanish w:val="0"/>
        <w:color w:val="auto"/>
        <w:sz w:val="2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3"/>
  </w:num>
  <w:num w:numId="5">
    <w:abstractNumId w:val="6"/>
  </w:num>
  <w:num w:numId="6">
    <w:abstractNumId w:val="8"/>
  </w:num>
  <w:num w:numId="7">
    <w:abstractNumId w:val="2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TQ1MrIwt7A0MrBU0lEKTi0uzszPAykwqgUAaf0mMSwAAAA="/>
  </w:docVars>
  <w:rsids>
    <w:rsidRoot w:val="00CF2717"/>
    <w:rsid w:val="00006EBD"/>
    <w:rsid w:val="00020F66"/>
    <w:rsid w:val="00023B54"/>
    <w:rsid w:val="00031567"/>
    <w:rsid w:val="00045267"/>
    <w:rsid w:val="00051EAF"/>
    <w:rsid w:val="000545DE"/>
    <w:rsid w:val="00065D83"/>
    <w:rsid w:val="00066410"/>
    <w:rsid w:val="000666A2"/>
    <w:rsid w:val="00077206"/>
    <w:rsid w:val="00080EB2"/>
    <w:rsid w:val="0009403A"/>
    <w:rsid w:val="000A0C35"/>
    <w:rsid w:val="000B4C59"/>
    <w:rsid w:val="000D326C"/>
    <w:rsid w:val="000D395E"/>
    <w:rsid w:val="000D6249"/>
    <w:rsid w:val="000E5E5D"/>
    <w:rsid w:val="00105418"/>
    <w:rsid w:val="00124108"/>
    <w:rsid w:val="00146477"/>
    <w:rsid w:val="00150E4F"/>
    <w:rsid w:val="00166D6A"/>
    <w:rsid w:val="0018635D"/>
    <w:rsid w:val="0019114B"/>
    <w:rsid w:val="00197447"/>
    <w:rsid w:val="001B049F"/>
    <w:rsid w:val="001C0F0B"/>
    <w:rsid w:val="001E5F76"/>
    <w:rsid w:val="00211E0C"/>
    <w:rsid w:val="00212B66"/>
    <w:rsid w:val="00217C95"/>
    <w:rsid w:val="00230C34"/>
    <w:rsid w:val="002335EC"/>
    <w:rsid w:val="002479E4"/>
    <w:rsid w:val="0025413F"/>
    <w:rsid w:val="00260902"/>
    <w:rsid w:val="00264ED2"/>
    <w:rsid w:val="00270273"/>
    <w:rsid w:val="00273066"/>
    <w:rsid w:val="002825F6"/>
    <w:rsid w:val="00284659"/>
    <w:rsid w:val="00286545"/>
    <w:rsid w:val="00291608"/>
    <w:rsid w:val="00296C39"/>
    <w:rsid w:val="002B702C"/>
    <w:rsid w:val="002C2A50"/>
    <w:rsid w:val="002F1ECB"/>
    <w:rsid w:val="002F6826"/>
    <w:rsid w:val="00303EF8"/>
    <w:rsid w:val="00310088"/>
    <w:rsid w:val="00310B58"/>
    <w:rsid w:val="003170BB"/>
    <w:rsid w:val="00323C69"/>
    <w:rsid w:val="00333DEF"/>
    <w:rsid w:val="00342C4A"/>
    <w:rsid w:val="003456D1"/>
    <w:rsid w:val="00355386"/>
    <w:rsid w:val="003623D0"/>
    <w:rsid w:val="00367B13"/>
    <w:rsid w:val="0039178B"/>
    <w:rsid w:val="00391E46"/>
    <w:rsid w:val="00392AD3"/>
    <w:rsid w:val="00392DA6"/>
    <w:rsid w:val="003A540A"/>
    <w:rsid w:val="003B4980"/>
    <w:rsid w:val="003B6C4E"/>
    <w:rsid w:val="003D4065"/>
    <w:rsid w:val="003E014A"/>
    <w:rsid w:val="004012F0"/>
    <w:rsid w:val="0040223D"/>
    <w:rsid w:val="00402502"/>
    <w:rsid w:val="00443A59"/>
    <w:rsid w:val="004668A1"/>
    <w:rsid w:val="00467561"/>
    <w:rsid w:val="00470320"/>
    <w:rsid w:val="00481368"/>
    <w:rsid w:val="00487B1E"/>
    <w:rsid w:val="004A0006"/>
    <w:rsid w:val="004A4065"/>
    <w:rsid w:val="004A5334"/>
    <w:rsid w:val="004A6C1D"/>
    <w:rsid w:val="004B2E63"/>
    <w:rsid w:val="004B306A"/>
    <w:rsid w:val="004B68D3"/>
    <w:rsid w:val="004C58E7"/>
    <w:rsid w:val="004D1B64"/>
    <w:rsid w:val="004D1E62"/>
    <w:rsid w:val="004D26D3"/>
    <w:rsid w:val="004D41E8"/>
    <w:rsid w:val="004D73BF"/>
    <w:rsid w:val="004E1348"/>
    <w:rsid w:val="004E4945"/>
    <w:rsid w:val="004E4E51"/>
    <w:rsid w:val="00512EEF"/>
    <w:rsid w:val="005159C3"/>
    <w:rsid w:val="005175FB"/>
    <w:rsid w:val="0051799F"/>
    <w:rsid w:val="00550DB8"/>
    <w:rsid w:val="00556484"/>
    <w:rsid w:val="005601F9"/>
    <w:rsid w:val="005762C3"/>
    <w:rsid w:val="00586529"/>
    <w:rsid w:val="00586E96"/>
    <w:rsid w:val="00594701"/>
    <w:rsid w:val="00595AFB"/>
    <w:rsid w:val="005B09EF"/>
    <w:rsid w:val="005B24E9"/>
    <w:rsid w:val="005B4DE4"/>
    <w:rsid w:val="005D05CF"/>
    <w:rsid w:val="005D4E3A"/>
    <w:rsid w:val="005E5769"/>
    <w:rsid w:val="005F4A22"/>
    <w:rsid w:val="0060021F"/>
    <w:rsid w:val="006137C5"/>
    <w:rsid w:val="00616006"/>
    <w:rsid w:val="00622840"/>
    <w:rsid w:val="00632AC0"/>
    <w:rsid w:val="00656F2C"/>
    <w:rsid w:val="0066186F"/>
    <w:rsid w:val="00664C42"/>
    <w:rsid w:val="006650ED"/>
    <w:rsid w:val="006651D8"/>
    <w:rsid w:val="0067061B"/>
    <w:rsid w:val="006762BA"/>
    <w:rsid w:val="00677250"/>
    <w:rsid w:val="00681BFC"/>
    <w:rsid w:val="00696B62"/>
    <w:rsid w:val="006A3072"/>
    <w:rsid w:val="006B0131"/>
    <w:rsid w:val="006B3697"/>
    <w:rsid w:val="006C007D"/>
    <w:rsid w:val="006C087E"/>
    <w:rsid w:val="006C45A4"/>
    <w:rsid w:val="006C6330"/>
    <w:rsid w:val="006C67A8"/>
    <w:rsid w:val="006D2739"/>
    <w:rsid w:val="006D37EE"/>
    <w:rsid w:val="006F1A39"/>
    <w:rsid w:val="006F44D5"/>
    <w:rsid w:val="00703DBF"/>
    <w:rsid w:val="00722D31"/>
    <w:rsid w:val="00726C47"/>
    <w:rsid w:val="00726F7F"/>
    <w:rsid w:val="00736E2E"/>
    <w:rsid w:val="0074746F"/>
    <w:rsid w:val="00760D11"/>
    <w:rsid w:val="00781216"/>
    <w:rsid w:val="007A134A"/>
    <w:rsid w:val="007A268B"/>
    <w:rsid w:val="007B4D86"/>
    <w:rsid w:val="007C10D8"/>
    <w:rsid w:val="007C47A7"/>
    <w:rsid w:val="007C538C"/>
    <w:rsid w:val="007D4CFD"/>
    <w:rsid w:val="007E175D"/>
    <w:rsid w:val="007E5A56"/>
    <w:rsid w:val="007F1D88"/>
    <w:rsid w:val="00801C6A"/>
    <w:rsid w:val="0080423B"/>
    <w:rsid w:val="008225E5"/>
    <w:rsid w:val="008369B2"/>
    <w:rsid w:val="00846577"/>
    <w:rsid w:val="00852BA4"/>
    <w:rsid w:val="008575A8"/>
    <w:rsid w:val="00867B9C"/>
    <w:rsid w:val="00870C8E"/>
    <w:rsid w:val="008738F7"/>
    <w:rsid w:val="008766E9"/>
    <w:rsid w:val="00883EF8"/>
    <w:rsid w:val="008920FA"/>
    <w:rsid w:val="008963C8"/>
    <w:rsid w:val="008A0B39"/>
    <w:rsid w:val="008A1298"/>
    <w:rsid w:val="008A7DD7"/>
    <w:rsid w:val="008B2FAA"/>
    <w:rsid w:val="008C38BF"/>
    <w:rsid w:val="008E0EC7"/>
    <w:rsid w:val="008E6222"/>
    <w:rsid w:val="008F39EF"/>
    <w:rsid w:val="008F4E3D"/>
    <w:rsid w:val="00922018"/>
    <w:rsid w:val="00926242"/>
    <w:rsid w:val="00934D99"/>
    <w:rsid w:val="00937121"/>
    <w:rsid w:val="00940782"/>
    <w:rsid w:val="00944C69"/>
    <w:rsid w:val="00951A29"/>
    <w:rsid w:val="0096078D"/>
    <w:rsid w:val="00960BC2"/>
    <w:rsid w:val="00967423"/>
    <w:rsid w:val="0099094E"/>
    <w:rsid w:val="00993786"/>
    <w:rsid w:val="00995B31"/>
    <w:rsid w:val="009A5628"/>
    <w:rsid w:val="009B1948"/>
    <w:rsid w:val="009B33D9"/>
    <w:rsid w:val="009D3566"/>
    <w:rsid w:val="009E02B2"/>
    <w:rsid w:val="009E62FD"/>
    <w:rsid w:val="009F3B6A"/>
    <w:rsid w:val="009F4280"/>
    <w:rsid w:val="00A061FA"/>
    <w:rsid w:val="00A1715B"/>
    <w:rsid w:val="00A1736B"/>
    <w:rsid w:val="00A361F8"/>
    <w:rsid w:val="00A42AE4"/>
    <w:rsid w:val="00A47425"/>
    <w:rsid w:val="00A65502"/>
    <w:rsid w:val="00A672A4"/>
    <w:rsid w:val="00A7456D"/>
    <w:rsid w:val="00A819C7"/>
    <w:rsid w:val="00A928E0"/>
    <w:rsid w:val="00A93178"/>
    <w:rsid w:val="00AB311A"/>
    <w:rsid w:val="00AD18FC"/>
    <w:rsid w:val="00AD1D13"/>
    <w:rsid w:val="00AD2BB7"/>
    <w:rsid w:val="00AE4549"/>
    <w:rsid w:val="00B10A8E"/>
    <w:rsid w:val="00B11B73"/>
    <w:rsid w:val="00B272F7"/>
    <w:rsid w:val="00B4358E"/>
    <w:rsid w:val="00B45C50"/>
    <w:rsid w:val="00B50746"/>
    <w:rsid w:val="00B5756C"/>
    <w:rsid w:val="00B600AE"/>
    <w:rsid w:val="00B665CC"/>
    <w:rsid w:val="00B8152A"/>
    <w:rsid w:val="00B87596"/>
    <w:rsid w:val="00BA1044"/>
    <w:rsid w:val="00BA1D44"/>
    <w:rsid w:val="00BA2369"/>
    <w:rsid w:val="00BA464E"/>
    <w:rsid w:val="00BB38DD"/>
    <w:rsid w:val="00BC0EA9"/>
    <w:rsid w:val="00BC6485"/>
    <w:rsid w:val="00BD16CD"/>
    <w:rsid w:val="00BD60FA"/>
    <w:rsid w:val="00BE343D"/>
    <w:rsid w:val="00BE4B98"/>
    <w:rsid w:val="00BE6465"/>
    <w:rsid w:val="00BE667D"/>
    <w:rsid w:val="00C15733"/>
    <w:rsid w:val="00C30F21"/>
    <w:rsid w:val="00C36F78"/>
    <w:rsid w:val="00C41055"/>
    <w:rsid w:val="00C530CD"/>
    <w:rsid w:val="00C71B0F"/>
    <w:rsid w:val="00C77338"/>
    <w:rsid w:val="00CA28B6"/>
    <w:rsid w:val="00CA2C8B"/>
    <w:rsid w:val="00CB2D49"/>
    <w:rsid w:val="00CC0746"/>
    <w:rsid w:val="00CD1B97"/>
    <w:rsid w:val="00CD2109"/>
    <w:rsid w:val="00CE5A83"/>
    <w:rsid w:val="00CF2717"/>
    <w:rsid w:val="00D078B7"/>
    <w:rsid w:val="00D24208"/>
    <w:rsid w:val="00D24585"/>
    <w:rsid w:val="00D25E96"/>
    <w:rsid w:val="00D31DEC"/>
    <w:rsid w:val="00D43B84"/>
    <w:rsid w:val="00D55AA8"/>
    <w:rsid w:val="00D57901"/>
    <w:rsid w:val="00D621CC"/>
    <w:rsid w:val="00D64C58"/>
    <w:rsid w:val="00D64D2E"/>
    <w:rsid w:val="00D7550B"/>
    <w:rsid w:val="00D81178"/>
    <w:rsid w:val="00D813B9"/>
    <w:rsid w:val="00D82024"/>
    <w:rsid w:val="00DA769A"/>
    <w:rsid w:val="00DA78A9"/>
    <w:rsid w:val="00DC146A"/>
    <w:rsid w:val="00DC70E1"/>
    <w:rsid w:val="00DD0A25"/>
    <w:rsid w:val="00DE6654"/>
    <w:rsid w:val="00DF1F83"/>
    <w:rsid w:val="00E0107B"/>
    <w:rsid w:val="00E05382"/>
    <w:rsid w:val="00E12B65"/>
    <w:rsid w:val="00E16DEF"/>
    <w:rsid w:val="00E229D5"/>
    <w:rsid w:val="00E26739"/>
    <w:rsid w:val="00E5324D"/>
    <w:rsid w:val="00E6309A"/>
    <w:rsid w:val="00EA4A17"/>
    <w:rsid w:val="00EC3D8D"/>
    <w:rsid w:val="00EC3F13"/>
    <w:rsid w:val="00EC4193"/>
    <w:rsid w:val="00EC5433"/>
    <w:rsid w:val="00ED34D2"/>
    <w:rsid w:val="00ED451F"/>
    <w:rsid w:val="00EF12AD"/>
    <w:rsid w:val="00EF1D66"/>
    <w:rsid w:val="00EF31C4"/>
    <w:rsid w:val="00EF411C"/>
    <w:rsid w:val="00F017B1"/>
    <w:rsid w:val="00F12E63"/>
    <w:rsid w:val="00F21F03"/>
    <w:rsid w:val="00F27E34"/>
    <w:rsid w:val="00F32C5F"/>
    <w:rsid w:val="00F403F2"/>
    <w:rsid w:val="00F41ACE"/>
    <w:rsid w:val="00F42186"/>
    <w:rsid w:val="00F46DA9"/>
    <w:rsid w:val="00F52425"/>
    <w:rsid w:val="00F6004E"/>
    <w:rsid w:val="00F63683"/>
    <w:rsid w:val="00F70E91"/>
    <w:rsid w:val="00FB0211"/>
    <w:rsid w:val="00FB26DF"/>
    <w:rsid w:val="00FC044F"/>
    <w:rsid w:val="00FC430D"/>
    <w:rsid w:val="00FC5AA5"/>
    <w:rsid w:val="00FC676E"/>
    <w:rsid w:val="00FC7DA2"/>
    <w:rsid w:val="00FE2EF4"/>
    <w:rsid w:val="00FE674B"/>
    <w:rsid w:val="00FF1128"/>
    <w:rsid w:val="00FF44A0"/>
    <w:rsid w:val="00FF7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164987A"/>
  <w15:chartTrackingRefBased/>
  <w15:docId w15:val="{AE245214-1AEF-4015-9C98-1AAA46E18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5F76"/>
    <w:pPr>
      <w:spacing w:before="180"/>
    </w:pPr>
    <w:rPr>
      <w:rFonts w:ascii="Arial" w:hAnsi="Arial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rsid w:val="00CF2717"/>
    <w:pPr>
      <w:keepNext/>
      <w:shd w:val="clear" w:color="auto" w:fill="D9D9D9"/>
      <w:spacing w:before="120" w:after="60" w:line="400" w:lineRule="exact"/>
      <w:outlineLvl w:val="0"/>
    </w:pPr>
    <w:rPr>
      <w:rFonts w:cs="Arial"/>
      <w:b/>
      <w:bCs/>
      <w:kern w:val="32"/>
      <w:sz w:val="20"/>
      <w:szCs w:val="32"/>
    </w:rPr>
  </w:style>
  <w:style w:type="paragraph" w:styleId="Heading2">
    <w:name w:val="heading 2"/>
    <w:basedOn w:val="Normal"/>
    <w:next w:val="Normal"/>
    <w:qFormat/>
    <w:rsid w:val="00CF2717"/>
    <w:pPr>
      <w:keepNext/>
      <w:outlineLvl w:val="1"/>
    </w:pPr>
    <w:rPr>
      <w:rFonts w:cs="Arial"/>
      <w:b/>
      <w:sz w:val="28"/>
    </w:rPr>
  </w:style>
  <w:style w:type="paragraph" w:styleId="Heading4">
    <w:name w:val="heading 4"/>
    <w:basedOn w:val="Normal"/>
    <w:next w:val="Normal"/>
    <w:qFormat/>
    <w:rsid w:val="00CF2717"/>
    <w:pPr>
      <w:keepNext/>
      <w:outlineLvl w:val="3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F271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CF2717"/>
    <w:pPr>
      <w:tabs>
        <w:tab w:val="center" w:pos="4153"/>
        <w:tab w:val="right" w:pos="8306"/>
      </w:tabs>
      <w:spacing w:before="0"/>
    </w:pPr>
    <w:rPr>
      <w:sz w:val="16"/>
    </w:rPr>
  </w:style>
  <w:style w:type="character" w:styleId="Hyperlink">
    <w:name w:val="Hyperlink"/>
    <w:rsid w:val="00CF2717"/>
    <w:rPr>
      <w:color w:val="0000FF"/>
      <w:u w:val="single"/>
    </w:rPr>
  </w:style>
  <w:style w:type="character" w:styleId="PageNumber">
    <w:name w:val="page number"/>
    <w:basedOn w:val="DefaultParagraphFont"/>
    <w:rsid w:val="00CF2717"/>
  </w:style>
  <w:style w:type="table" w:styleId="TableGrid">
    <w:name w:val="Table Grid"/>
    <w:basedOn w:val="TableNormal"/>
    <w:rsid w:val="00CF27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2">
    <w:name w:val="CM2"/>
    <w:basedOn w:val="Normal"/>
    <w:rsid w:val="008E6222"/>
    <w:pPr>
      <w:autoSpaceDE w:val="0"/>
      <w:autoSpaceDN w:val="0"/>
      <w:spacing w:before="0"/>
    </w:pPr>
    <w:rPr>
      <w:rFonts w:ascii="IQAXMV+MyriadPro-Light" w:eastAsia="Calibri" w:hAnsi="IQAXMV+MyriadPro-Light"/>
      <w:sz w:val="24"/>
      <w:lang w:eastAsia="en-AU"/>
    </w:rPr>
  </w:style>
  <w:style w:type="character" w:customStyle="1" w:styleId="HeaderChar">
    <w:name w:val="Header Char"/>
    <w:link w:val="Header"/>
    <w:uiPriority w:val="99"/>
    <w:rsid w:val="00150E4F"/>
    <w:rPr>
      <w:rFonts w:ascii="Arial" w:hAnsi="Arial"/>
      <w:sz w:val="18"/>
      <w:szCs w:val="24"/>
      <w:lang w:eastAsia="en-US"/>
    </w:rPr>
  </w:style>
  <w:style w:type="character" w:customStyle="1" w:styleId="FooterChar">
    <w:name w:val="Footer Char"/>
    <w:link w:val="Footer"/>
    <w:uiPriority w:val="99"/>
    <w:rsid w:val="00150E4F"/>
    <w:rPr>
      <w:rFonts w:ascii="Arial" w:hAnsi="Arial"/>
      <w:sz w:val="16"/>
      <w:szCs w:val="24"/>
      <w:lang w:eastAsia="en-US"/>
    </w:rPr>
  </w:style>
  <w:style w:type="character" w:styleId="Mention">
    <w:name w:val="Mention"/>
    <w:basedOn w:val="DefaultParagraphFont"/>
    <w:uiPriority w:val="99"/>
    <w:semiHidden/>
    <w:unhideWhenUsed/>
    <w:rsid w:val="00150E4F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50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4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333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2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funding@screenwest.com.a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0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eenwest Crew Attachment - Acquittal Form for Attachment - October 2018</vt:lpstr>
    </vt:vector>
  </TitlesOfParts>
  <Company>Film Victoria</Company>
  <LinksUpToDate>false</LinksUpToDate>
  <CharactersWithSpaces>1152</CharactersWithSpaces>
  <SharedDoc>false</SharedDoc>
  <HLinks>
    <vt:vector size="6" baseType="variant">
      <vt:variant>
        <vt:i4>3866644</vt:i4>
      </vt:variant>
      <vt:variant>
        <vt:i4>0</vt:i4>
      </vt:variant>
      <vt:variant>
        <vt:i4>0</vt:i4>
      </vt:variant>
      <vt:variant>
        <vt:i4>5</vt:i4>
      </vt:variant>
      <vt:variant>
        <vt:lpwstr>mailto:funding@screenwest.wa.gov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enwest Crew Attachment Acquittal Form - Attachment - October 2018</dc:title>
  <dc:subject/>
  <dc:creator>Screenwest (Australia) Ltd</dc:creator>
  <cp:keywords>Screenwest; Acquittal Form; Crew Attachment</cp:keywords>
  <cp:lastModifiedBy>Gillian Stephenson</cp:lastModifiedBy>
  <cp:revision>4</cp:revision>
  <cp:lastPrinted>2008-09-03T06:11:00Z</cp:lastPrinted>
  <dcterms:created xsi:type="dcterms:W3CDTF">2021-03-02T09:06:00Z</dcterms:created>
  <dcterms:modified xsi:type="dcterms:W3CDTF">2021-03-02T09:08:00Z</dcterms:modified>
</cp:coreProperties>
</file>